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2E6B" w:rsidRPr="00282E6B" w:rsidRDefault="00282E6B" w:rsidP="00282E6B">
      <w:pPr>
        <w:pStyle w:val="TOCHeading"/>
        <w:jc w:val="center"/>
        <w:rPr>
          <w:rFonts w:ascii="Century Gothic" w:hAnsi="Century Gothic"/>
          <w:sz w:val="52"/>
        </w:rPr>
      </w:pPr>
      <w:r w:rsidRPr="00282E6B">
        <w:rPr>
          <w:rFonts w:ascii="Century Gothic" w:hAnsi="Century Gothic"/>
          <w:sz w:val="52"/>
        </w:rPr>
        <w:t>API QUERY FORMAT SHEET</w:t>
      </w:r>
    </w:p>
    <w:p w:rsidR="00282E6B" w:rsidRDefault="00282E6B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7942834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282E6B" w:rsidRDefault="00282E6B">
          <w:pPr>
            <w:pStyle w:val="TOCHeading"/>
          </w:pPr>
          <w:r>
            <w:t>Contents</w:t>
          </w:r>
        </w:p>
        <w:p w:rsidR="00F61841" w:rsidRDefault="00282E6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3128191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CAFÉ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1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2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2" w:history="1">
            <w:r w:rsidR="00F61841" w:rsidRPr="00533E8C">
              <w:rPr>
                <w:rStyle w:val="Hyperlink"/>
                <w:noProof/>
              </w:rPr>
              <w:t>GET: Get café details by café name and password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2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2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3" w:history="1">
            <w:r w:rsidR="00F61841" w:rsidRPr="00533E8C">
              <w:rPr>
                <w:rStyle w:val="Hyperlink"/>
                <w:noProof/>
              </w:rPr>
              <w:t>POST: Add a café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3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2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4" w:history="1">
            <w:r w:rsidR="00F61841" w:rsidRPr="00533E8C">
              <w:rPr>
                <w:rStyle w:val="Hyperlink"/>
                <w:noProof/>
              </w:rPr>
              <w:t>PUT: Update a café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4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3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5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CUP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5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3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6" w:history="1">
            <w:r w:rsidR="00F61841" w:rsidRPr="00533E8C">
              <w:rPr>
                <w:rStyle w:val="Hyperlink"/>
                <w:noProof/>
              </w:rPr>
              <w:t>POST: Add a cup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6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3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7" w:history="1">
            <w:r w:rsidR="00F61841" w:rsidRPr="00533E8C">
              <w:rPr>
                <w:rStyle w:val="Hyperlink"/>
                <w:noProof/>
              </w:rPr>
              <w:t>PUT: Update a cup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7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4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8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SALE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8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4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9" w:history="1">
            <w:r w:rsidR="00F61841" w:rsidRPr="00533E8C">
              <w:rPr>
                <w:rStyle w:val="Hyperlink"/>
                <w:noProof/>
              </w:rPr>
              <w:t>POST: Add a sale record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9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4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0" w:history="1">
            <w:r w:rsidR="00F61841" w:rsidRPr="00533E8C">
              <w:rPr>
                <w:rStyle w:val="Hyperlink"/>
                <w:noProof/>
              </w:rPr>
              <w:t>PUT: Update a sale record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0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5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1" w:history="1">
            <w:r w:rsidR="00F61841" w:rsidRPr="00533E8C">
              <w:rPr>
                <w:rStyle w:val="Hyperlink"/>
                <w:noProof/>
              </w:rPr>
              <w:t>POST: Add bulk records from sale cache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1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5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2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DISHWASHER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2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6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3" w:history="1">
            <w:r w:rsidR="00F61841" w:rsidRPr="00533E8C">
              <w:rPr>
                <w:rStyle w:val="Hyperlink"/>
                <w:noProof/>
              </w:rPr>
              <w:t>GET: Get dishwasher details by name and password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3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6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4" w:history="1">
            <w:r w:rsidR="00F61841" w:rsidRPr="00533E8C">
              <w:rPr>
                <w:rStyle w:val="Hyperlink"/>
                <w:noProof/>
              </w:rPr>
              <w:t>POST: Add a dishwasher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4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6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5" w:history="1">
            <w:r w:rsidR="00F61841" w:rsidRPr="00533E8C">
              <w:rPr>
                <w:rStyle w:val="Hyperlink"/>
                <w:noProof/>
              </w:rPr>
              <w:t>PUT: Update a dishwasher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5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7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6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BIN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6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7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7" w:history="1">
            <w:r w:rsidR="00F61841" w:rsidRPr="00533E8C">
              <w:rPr>
                <w:rStyle w:val="Hyperlink"/>
                <w:noProof/>
              </w:rPr>
              <w:t>POST: Add a bin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7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7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8" w:history="1">
            <w:r w:rsidR="00F61841" w:rsidRPr="00533E8C">
              <w:rPr>
                <w:rStyle w:val="Hyperlink"/>
                <w:noProof/>
              </w:rPr>
              <w:t>PUT: Update a bin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8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8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9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RETURN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9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8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10" w:history="1">
            <w:r w:rsidR="00F61841" w:rsidRPr="00533E8C">
              <w:rPr>
                <w:rStyle w:val="Hyperlink"/>
                <w:noProof/>
              </w:rPr>
              <w:t>POST: Add a return record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10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8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11" w:history="1">
            <w:r w:rsidR="00F61841" w:rsidRPr="00533E8C">
              <w:rPr>
                <w:rStyle w:val="Hyperlink"/>
                <w:noProof/>
              </w:rPr>
              <w:t>PUT: Update a return record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11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9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FB62E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12" w:history="1">
            <w:r w:rsidR="00F61841" w:rsidRPr="00533E8C">
              <w:rPr>
                <w:rStyle w:val="Hyperlink"/>
                <w:noProof/>
              </w:rPr>
              <w:t>POST: Add bulk records from return cache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12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10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282E6B" w:rsidRDefault="00282E6B">
          <w:r>
            <w:rPr>
              <w:b/>
              <w:bCs/>
              <w:noProof/>
            </w:rPr>
            <w:fldChar w:fldCharType="end"/>
          </w:r>
        </w:p>
      </w:sdtContent>
    </w:sdt>
    <w:p w:rsidR="00282E6B" w:rsidRDefault="00282E6B" w:rsidP="00282E6B">
      <w:pPr>
        <w:pStyle w:val="Heading1"/>
        <w:rPr>
          <w:rFonts w:ascii="Century Gothic" w:hAnsi="Century Gothic"/>
          <w:sz w:val="56"/>
        </w:rPr>
      </w:pPr>
    </w:p>
    <w:p w:rsidR="00282E6B" w:rsidRDefault="00282E6B" w:rsidP="00282E6B">
      <w:pPr>
        <w:rPr>
          <w:rFonts w:eastAsiaTheme="majorEastAsia" w:cstheme="majorBidi"/>
          <w:color w:val="2F5496" w:themeColor="accent1" w:themeShade="BF"/>
          <w:szCs w:val="32"/>
        </w:rPr>
      </w:pPr>
      <w:r>
        <w:br w:type="page"/>
      </w:r>
    </w:p>
    <w:p w:rsidR="007676B5" w:rsidRDefault="00EB2DE8" w:rsidP="00282E6B">
      <w:pPr>
        <w:pStyle w:val="Heading1"/>
        <w:rPr>
          <w:rFonts w:ascii="Century Gothic" w:hAnsi="Century Gothic"/>
          <w:sz w:val="56"/>
        </w:rPr>
      </w:pPr>
      <w:bookmarkStart w:id="0" w:name="_Toc3128191"/>
      <w:r>
        <w:rPr>
          <w:rFonts w:ascii="Century Gothic" w:hAnsi="Century Gothic"/>
          <w:sz w:val="56"/>
        </w:rPr>
        <w:lastRenderedPageBreak/>
        <w:t>CAFÉ</w:t>
      </w:r>
      <w:bookmarkEnd w:id="0"/>
    </w:p>
    <w:p w:rsidR="00FF1E31" w:rsidRDefault="00FF1E31" w:rsidP="00FF1E31">
      <w:pPr>
        <w:pStyle w:val="Heading2"/>
      </w:pPr>
      <w:bookmarkStart w:id="1" w:name="_Toc3128192"/>
      <w:r>
        <w:t>GET: Get café details by café name and password</w:t>
      </w:r>
      <w:bookmarkEnd w:id="1"/>
    </w:p>
    <w:p w:rsidR="00FF1E31" w:rsidRDefault="00FF1E31" w:rsidP="00FF1E31">
      <w:r>
        <w:t xml:space="preserve">URL: </w:t>
      </w:r>
      <w:hyperlink r:id="rId8" w:history="1">
        <w:r w:rsidRPr="003C318C">
          <w:rPr>
            <w:rStyle w:val="Hyperlink"/>
          </w:rPr>
          <w:t>http://host:port/api/cafe/name/password</w:t>
        </w:r>
      </w:hyperlink>
    </w:p>
    <w:p w:rsidR="00FF1E31" w:rsidRDefault="00FF1E31" w:rsidP="00FF1E31">
      <w:r>
        <w:t xml:space="preserve">Example: </w:t>
      </w:r>
      <w:hyperlink r:id="rId9" w:history="1">
        <w:r w:rsidRPr="003C318C">
          <w:rPr>
            <w:rStyle w:val="Hyperlink"/>
          </w:rPr>
          <w:t>http://borrowcupapi.herokuapp.com/api/cafe/nesso/pass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FF1E31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F1E31" w:rsidRDefault="00FF1E31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FF1E31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F1E31" w:rsidRDefault="00FF1E31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:rsidR="00FF1E31" w:rsidRDefault="00FF1E31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:rsidR="00FF1E31" w:rsidRDefault="00FF1E31" w:rsidP="00FF1E31"/>
    <w:p w:rsidR="00F30F49" w:rsidRDefault="00F30F49" w:rsidP="00F30F49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ESSO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9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8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reated_at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T10:52:40.000Z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updated_at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5pt;margin-top:23.1pt;width:291pt;height:16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">
                <v:textbox>
                  <w:txbxContent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ESSO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9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8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reated_at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T10:52:40.000Z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updated_at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:rsidR="008601EB" w:rsidRDefault="008601EB"/>
                  </w:txbxContent>
                </v:textbox>
                <w10:wrap type="topAndBottom"/>
              </v:shape>
            </w:pict>
          </mc:Fallback>
        </mc:AlternateContent>
      </w:r>
      <w:r w:rsidR="00FF1E31">
        <w:t>Response:</w:t>
      </w:r>
    </w:p>
    <w:p w:rsidR="00F30F49" w:rsidRDefault="00F30F49" w:rsidP="00F30F49"/>
    <w:p w:rsidR="00F30F49" w:rsidRDefault="00F30F49" w:rsidP="00F30F49"/>
    <w:p w:rsidR="00F30F49" w:rsidRDefault="00F30F49" w:rsidP="00F30F49"/>
    <w:p w:rsidR="00BD14BC" w:rsidRDefault="00BD14BC" w:rsidP="00BD14BC">
      <w:pPr>
        <w:pStyle w:val="Heading2"/>
      </w:pPr>
      <w:bookmarkStart w:id="2" w:name="_Toc3128193"/>
      <w:r>
        <w:t>POST: Add a café</w:t>
      </w:r>
      <w:bookmarkEnd w:id="2"/>
    </w:p>
    <w:p w:rsidR="00BD14BC" w:rsidRPr="00BD14BC" w:rsidRDefault="00BD14BC" w:rsidP="00BD14BC">
      <w:r>
        <w:t xml:space="preserve">URL: </w:t>
      </w:r>
      <w:hyperlink r:id="rId10" w:history="1">
        <w:r w:rsidR="00BD0F4B" w:rsidRPr="002A60FA">
          <w:rPr>
            <w:rStyle w:val="Hyperlink"/>
          </w:rPr>
          <w:t>http://host:port/api/cafe</w:t>
        </w:r>
      </w:hyperlink>
      <w:r w:rsidR="00BD0F4B"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2DE8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2DE8" w:rsidRDefault="00EB2DE8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2DE8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2DE8" w:rsidRDefault="00EB2DE8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2DE8" w:rsidRDefault="00EB2DE8" w:rsidP="00EB1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EB2DE8" w:rsidRDefault="00E46E45" w:rsidP="00EB2DE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327150"/>
                <wp:effectExtent l="0" t="0" r="1270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0;margin-top:14.4pt;width:185.9pt;height:104.5pt;z-index:25167155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">
                <v:textbox>
                  <w:txbxContent>
                    <w:p w:rsidR="008601EB" w:rsidRPr="00E46E45" w:rsidRDefault="008601EB" w:rsidP="00E46E4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E46E45" w:rsidRDefault="00E46E45" w:rsidP="00EB2DE8"/>
    <w:p w:rsidR="00E46E45" w:rsidRDefault="00E46E45" w:rsidP="00EB2DE8"/>
    <w:p w:rsidR="00E46E45" w:rsidRDefault="00E46E45" w:rsidP="00EB2DE8"/>
    <w:p w:rsidR="00E46E45" w:rsidRDefault="00E46E45" w:rsidP="00EB2DE8"/>
    <w:p w:rsidR="00E46E45" w:rsidRDefault="00E46E45" w:rsidP="00EB2DE8"/>
    <w:p w:rsidR="00BD14BC" w:rsidRDefault="00BD14BC" w:rsidP="00EB2DE8"/>
    <w:p w:rsidR="00BD14BC" w:rsidRDefault="00BD14BC" w:rsidP="00EB2DE8"/>
    <w:p w:rsidR="00BD14BC" w:rsidRDefault="00BD14BC" w:rsidP="00BD14BC">
      <w:pPr>
        <w:pStyle w:val="Heading2"/>
      </w:pPr>
      <w:bookmarkStart w:id="3" w:name="_Toc3128194"/>
      <w:r>
        <w:lastRenderedPageBreak/>
        <w:t>PUT: Update a café</w:t>
      </w:r>
      <w:bookmarkEnd w:id="3"/>
      <w:r>
        <w:t xml:space="preserve"> </w:t>
      </w:r>
    </w:p>
    <w:p w:rsidR="00BD14BC" w:rsidRDefault="00BD14BC" w:rsidP="00BD14BC">
      <w:r>
        <w:t xml:space="preserve">URL: </w:t>
      </w:r>
      <w:hyperlink r:id="rId11" w:history="1">
        <w:r w:rsidRPr="002A60FA">
          <w:rPr>
            <w:rStyle w:val="Hyperlink"/>
          </w:rPr>
          <w:t>http://host:port/api/cafe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BD14BC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BD14BC" w:rsidRDefault="00BD14BC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D14BC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BD14BC" w:rsidRDefault="00BD14BC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BD14BC" w:rsidRPr="00BD14BC" w:rsidRDefault="00BD14BC" w:rsidP="00BD14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759FFB" wp14:editId="298727F7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28" type="#_x0000_t202" style="position:absolute;margin-left:223pt;margin-top:86.8pt;width:185.9pt;height: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">
                <v:textbox>
                  <w:txbxContent>
                    <w:p w:rsidR="008601EB" w:rsidRPr="00BD14BC" w:rsidRDefault="008601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6759FFB" wp14:editId="298727F7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29" type="#_x0000_t202" style="position:absolute;margin-left:43.7pt;margin-top:73.3pt;width:185.9pt;height:88.35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">
                <v:textbox>
                  <w:txbxContent>
                    <w:p w:rsidR="008601EB" w:rsidRPr="00BD14BC" w:rsidRDefault="008601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6759FFB" wp14:editId="298727F7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30" type="#_x0000_t202" style="position:absolute;margin-left:223pt;margin-top:14.3pt;width:185.9pt;height:7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K0R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VXCtEScCAABMBAAADgAAAAAAAAAAAAAAAAAuAgAAZHJzL2Uy&#10;b0RvYy54bWxQSwECLQAUAAYACAAAACEAS+yVleAAAAAKAQAADwAAAAAAAAAAAAAAAACBBAAAZHJz&#10;L2Rvd25yZXYueG1sUEsFBgAAAAAEAAQA8wAAAI4FAAAAAA==&#10;">
                <v:textbox>
                  <w:txbxContent>
                    <w:p w:rsidR="008601EB" w:rsidRPr="00BD14BC" w:rsidRDefault="008601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43.4pt;margin-top:14.4pt;width:185.9pt;height:59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">
                <v:textbox>
                  <w:txbxContent>
                    <w:p w:rsidR="008601EB" w:rsidRPr="00BD14BC" w:rsidRDefault="008601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E46E45" w:rsidRDefault="00E46E45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Pr="00EB2DE8" w:rsidRDefault="00BD14BC" w:rsidP="00EB2DE8"/>
    <w:p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4" w:name="_Toc3128195"/>
      <w:r>
        <w:rPr>
          <w:rFonts w:ascii="Century Gothic" w:hAnsi="Century Gothic"/>
          <w:sz w:val="56"/>
        </w:rPr>
        <w:t>CUP</w:t>
      </w:r>
      <w:bookmarkEnd w:id="4"/>
    </w:p>
    <w:p w:rsidR="00D82464" w:rsidRDefault="00D82464" w:rsidP="00D82464">
      <w:pPr>
        <w:pStyle w:val="Heading2"/>
      </w:pPr>
      <w:bookmarkStart w:id="5" w:name="_Toc3128196"/>
      <w:r>
        <w:t>POST: Add a cup</w:t>
      </w:r>
      <w:bookmarkEnd w:id="5"/>
    </w:p>
    <w:p w:rsidR="00BD0F4B" w:rsidRPr="00BD14BC" w:rsidRDefault="00D82464" w:rsidP="00D82464">
      <w:r>
        <w:t xml:space="preserve">URL: </w:t>
      </w:r>
      <w:hyperlink r:id="rId12" w:history="1">
        <w:r w:rsidR="00BD0F4B" w:rsidRPr="002A60FA">
          <w:rPr>
            <w:rStyle w:val="Hyperlink"/>
          </w:rPr>
          <w:t>http://host:port/api/cup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BD0F4B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</w:t>
            </w:r>
            <w:r w:rsidR="00D82464">
              <w:t xml:space="preserve"> date will be taken care by the</w:t>
            </w:r>
            <w:r>
              <w:t xml:space="preserve"> </w:t>
            </w:r>
            <w:r w:rsidR="00D82464">
              <w:t>API.</w:t>
            </w:r>
          </w:p>
          <w:p w:rsidR="00D82464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t you have to supply in the body.</w:t>
            </w:r>
          </w:p>
        </w:tc>
      </w:tr>
    </w:tbl>
    <w:p w:rsidR="00D82464" w:rsidRDefault="00D82464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27D11CD" wp14:editId="632095A6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212850"/>
                <wp:effectExtent l="0" t="0" r="12700" b="254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atch_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D11CD" id="_x0000_s1032" type="#_x0000_t202" style="position:absolute;margin-left:0;margin-top:14.4pt;width:185.9pt;height:95.5pt;z-index:25168179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VjpJwIAAE0EAAAOAAAAZHJzL2Uyb0RvYy54bWysVNuO2yAQfa/Uf0C8N75ski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">
                <v:textbox>
                  <w:txbxContent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D82464"/>
                  </w:txbxContent>
                </v:textbox>
                <w10:wrap type="square"/>
              </v:shape>
            </w:pict>
          </mc:Fallback>
        </mc:AlternateContent>
      </w:r>
    </w:p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>
      <w:pPr>
        <w:pStyle w:val="Heading2"/>
      </w:pPr>
      <w:bookmarkStart w:id="6" w:name="_Toc3128197"/>
      <w:r>
        <w:lastRenderedPageBreak/>
        <w:t xml:space="preserve">PUT: Update a </w:t>
      </w:r>
      <w:r w:rsidR="00BD0F4B">
        <w:t>cup</w:t>
      </w:r>
      <w:bookmarkEnd w:id="6"/>
      <w:r>
        <w:t xml:space="preserve"> </w:t>
      </w:r>
    </w:p>
    <w:p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419F9A3" wp14:editId="238AD77B">
                <wp:simplePos x="0" y="0"/>
                <wp:positionH relativeFrom="column">
                  <wp:posOffset>4000500</wp:posOffset>
                </wp:positionH>
                <wp:positionV relativeFrom="paragraph">
                  <wp:posOffset>1352550</wp:posOffset>
                </wp:positionV>
                <wp:extent cx="1778000" cy="666750"/>
                <wp:effectExtent l="0" t="0" r="127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atch_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9F9A3" id="_x0000_s1033" type="#_x0000_t202" style="position:absolute;margin-left:315pt;margin-top:106.5pt;width:140pt;height:5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">
                <v:textbox>
                  <w:txbxContent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D82464"/>
                  </w:txbxContent>
                </v:textbox>
                <w10:wrap type="square"/>
              </v:shape>
            </w:pict>
          </mc:Fallback>
        </mc:AlternateContent>
      </w:r>
      <w:r w:rsidR="00D82464">
        <w:t xml:space="preserve">URL: </w:t>
      </w:r>
      <w:hyperlink r:id="rId13" w:history="1">
        <w:r w:rsidRPr="002A60FA">
          <w:rPr>
            <w:rStyle w:val="Hyperlink"/>
          </w:rPr>
          <w:t>http://host:port/api/cup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BD0F4B">
              <w:t>3</w:t>
            </w:r>
            <w:r w:rsidRPr="007676B5">
              <w:t xml:space="preserve"> properties or any</w:t>
            </w:r>
            <w:r>
              <w:t xml:space="preserve">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7B8EBFA" wp14:editId="4C41B162">
                <wp:simplePos x="0" y="0"/>
                <wp:positionH relativeFrom="column">
                  <wp:posOffset>-38100</wp:posOffset>
                </wp:positionH>
                <wp:positionV relativeFrom="paragraph">
                  <wp:posOffset>180340</wp:posOffset>
                </wp:positionV>
                <wp:extent cx="1758950" cy="831850"/>
                <wp:effectExtent l="0" t="0" r="1270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8EBFA" id="_x0000_s1034" type="#_x0000_t202" style="position:absolute;margin-left:-3pt;margin-top:14.2pt;width:138.5pt;height:65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">
                <v:textbox>
                  <w:txbxContent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D8246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0794780" wp14:editId="67B8CDB8">
                <wp:simplePos x="0" y="0"/>
                <wp:positionH relativeFrom="column">
                  <wp:posOffset>1720850</wp:posOffset>
                </wp:positionH>
                <wp:positionV relativeFrom="paragraph">
                  <wp:posOffset>181610</wp:posOffset>
                </wp:positionV>
                <wp:extent cx="2360930" cy="1022350"/>
                <wp:effectExtent l="0" t="0" r="1270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atch_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94780" id="_x0000_s1035" type="#_x0000_t202" style="position:absolute;margin-left:135.5pt;margin-top:14.3pt;width:185.9pt;height:80.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woXJwIAAE0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">
                <v:textbox>
                  <w:txbxContent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D82464"/>
                  </w:txbxContent>
                </v:textbox>
                <w10:wrap type="square"/>
              </v:shape>
            </w:pict>
          </mc:Fallback>
        </mc:AlternateContent>
      </w:r>
    </w:p>
    <w:p w:rsidR="00BD0F4B" w:rsidRDefault="00BD0F4B" w:rsidP="00D82464"/>
    <w:p w:rsidR="00BD0F4B" w:rsidRDefault="00BD0F4B" w:rsidP="00BD0F4B"/>
    <w:p w:rsidR="008601EB" w:rsidRDefault="008601EB" w:rsidP="00BD0F4B"/>
    <w:p w:rsidR="008601EB" w:rsidRDefault="008601EB" w:rsidP="00BD0F4B"/>
    <w:p w:rsidR="008601EB" w:rsidRPr="00BD0F4B" w:rsidRDefault="008601EB" w:rsidP="00BD0F4B"/>
    <w:p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7" w:name="_Toc3128198"/>
      <w:r>
        <w:rPr>
          <w:rFonts w:ascii="Century Gothic" w:hAnsi="Century Gothic"/>
          <w:sz w:val="56"/>
        </w:rPr>
        <w:t>SALE</w:t>
      </w:r>
      <w:bookmarkEnd w:id="7"/>
    </w:p>
    <w:p w:rsidR="00956DB1" w:rsidRDefault="00956DB1" w:rsidP="00956DB1">
      <w:pPr>
        <w:pStyle w:val="Heading2"/>
      </w:pPr>
      <w:bookmarkStart w:id="8" w:name="_Toc3128199"/>
      <w:r>
        <w:t>POST: Add a sale record</w:t>
      </w:r>
      <w:bookmarkEnd w:id="8"/>
    </w:p>
    <w:p w:rsidR="00956DB1" w:rsidRPr="00956DB1" w:rsidRDefault="00956DB1" w:rsidP="00956DB1">
      <w:r>
        <w:t xml:space="preserve">URL: </w:t>
      </w:r>
      <w:hyperlink r:id="rId14" w:history="1">
        <w:r w:rsidR="00BD0F4B" w:rsidRPr="002A60FA">
          <w:rPr>
            <w:rStyle w:val="Hyperlink"/>
          </w:rPr>
          <w:t>http://host:port/api/sale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956DB1" w:rsidRDefault="00956DB1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and scanned_at will be taken care by the database and API respectively.</w:t>
            </w:r>
          </w:p>
          <w:p w:rsidR="0036671E" w:rsidRDefault="0036671E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:rsidR="00956DB1" w:rsidRDefault="00956DB1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1713230</wp:posOffset>
                </wp:positionH>
                <wp:positionV relativeFrom="paragraph">
                  <wp:posOffset>150495</wp:posOffset>
                </wp:positionV>
                <wp:extent cx="2360930" cy="946150"/>
                <wp:effectExtent l="0" t="0" r="12700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134.9pt;margin-top:11.85pt;width:185.9pt;height:74.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wQH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">
                <v:textbox>
                  <w:txbxContent>
                    <w:p w:rsidR="008601EB" w:rsidRPr="00956DB1" w:rsidRDefault="008601EB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956DB1" w:rsidRDefault="00956DB1" w:rsidP="00956DB1"/>
    <w:p w:rsidR="00956DB1" w:rsidRDefault="00956DB1" w:rsidP="00956DB1"/>
    <w:p w:rsidR="00956DB1" w:rsidRDefault="00956DB1" w:rsidP="00956DB1"/>
    <w:p w:rsidR="008601EB" w:rsidRDefault="008601EB" w:rsidP="00956DB1"/>
    <w:p w:rsidR="008601EB" w:rsidRDefault="008601EB" w:rsidP="00956DB1"/>
    <w:p w:rsidR="00956DB1" w:rsidRDefault="00BB382E" w:rsidP="00BB382E">
      <w:pPr>
        <w:pStyle w:val="Heading2"/>
      </w:pPr>
      <w:bookmarkStart w:id="9" w:name="_Toc3128200"/>
      <w:r>
        <w:lastRenderedPageBreak/>
        <w:t>PUT: Update a sale record</w:t>
      </w:r>
      <w:bookmarkEnd w:id="9"/>
    </w:p>
    <w:p w:rsidR="00BB382E" w:rsidRPr="00BB382E" w:rsidRDefault="00BB382E" w:rsidP="00BB382E">
      <w:r>
        <w:t xml:space="preserve">URL: </w:t>
      </w:r>
      <w:hyperlink r:id="rId15" w:history="1">
        <w:r w:rsidR="00BD0F4B" w:rsidRPr="002A60FA">
          <w:rPr>
            <w:rStyle w:val="Hyperlink"/>
          </w:rPr>
          <w:t>http://host:port/api/sale/5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956DB1" w:rsidRDefault="00956DB1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393700</wp:posOffset>
                </wp:positionH>
                <wp:positionV relativeFrom="paragraph">
                  <wp:posOffset>163195</wp:posOffset>
                </wp:positionV>
                <wp:extent cx="3187700" cy="1136650"/>
                <wp:effectExtent l="0" t="0" r="1270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13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31pt;margin-top:12.85pt;width:251pt;height:8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">
                <v:textbox>
                  <w:txbxContent>
                    <w:p w:rsidR="008601EB" w:rsidRPr="00956DB1" w:rsidRDefault="008601EB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>
                <wp:simplePos x="0" y="0"/>
                <wp:positionH relativeFrom="column">
                  <wp:posOffset>3581400</wp:posOffset>
                </wp:positionH>
                <wp:positionV relativeFrom="paragraph">
                  <wp:posOffset>75565</wp:posOffset>
                </wp:positionV>
                <wp:extent cx="1682750" cy="939800"/>
                <wp:effectExtent l="0" t="0" r="12700" b="1270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7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282pt;margin-top:5.95pt;width:132.5pt;height:7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">
                <v:textbox>
                  <w:txbxContent>
                    <w:p w:rsidR="008601EB" w:rsidRPr="00956DB1" w:rsidRDefault="008601EB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>
                <wp:simplePos x="0" y="0"/>
                <wp:positionH relativeFrom="column">
                  <wp:posOffset>1193800</wp:posOffset>
                </wp:positionH>
                <wp:positionV relativeFrom="paragraph">
                  <wp:posOffset>158115</wp:posOffset>
                </wp:positionV>
                <wp:extent cx="3241040" cy="768350"/>
                <wp:effectExtent l="0" t="0" r="16510" b="1270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1040" cy="76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94pt;margin-top:12.45pt;width:255.2pt;height:60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">
                <v:textbox>
                  <w:txbxContent>
                    <w:p w:rsidR="008601EB" w:rsidRPr="00956DB1" w:rsidRDefault="008601EB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EB1B7A" w:rsidRDefault="00EB1B7A" w:rsidP="00956DB1"/>
    <w:p w:rsidR="00EB1B7A" w:rsidRDefault="00EB1B7A" w:rsidP="00956DB1"/>
    <w:p w:rsidR="008601EB" w:rsidRDefault="008601EB" w:rsidP="008601EB">
      <w:pPr>
        <w:pStyle w:val="Heading2"/>
      </w:pPr>
      <w:bookmarkStart w:id="10" w:name="_Toc3128201"/>
      <w:r>
        <w:t>POST: Add bulk records from sale cache</w:t>
      </w:r>
      <w:bookmarkEnd w:id="10"/>
    </w:p>
    <w:p w:rsidR="008601EB" w:rsidRDefault="008601EB" w:rsidP="008601EB">
      <w:r>
        <w:t xml:space="preserve">URL: </w:t>
      </w:r>
      <w:hyperlink r:id="rId16" w:history="1">
        <w:r w:rsidRPr="00724274">
          <w:rPr>
            <w:rStyle w:val="Hyperlink"/>
          </w:rPr>
          <w:t>http://host:port/api/sale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56683B" w:rsidTr="00B840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56683B" w:rsidRDefault="0056683B" w:rsidP="00B840D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56683B" w:rsidTr="00B840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56683B" w:rsidRDefault="0056683B" w:rsidP="00B840D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56683B" w:rsidRDefault="0056683B" w:rsidP="00B840D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:rsidR="0056683B" w:rsidRDefault="0056683B" w:rsidP="00B840D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:rsidR="00EB1B7A" w:rsidRDefault="0056683B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7C57E418" wp14:editId="52D66880">
                <wp:simplePos x="0" y="0"/>
                <wp:positionH relativeFrom="column">
                  <wp:posOffset>990600</wp:posOffset>
                </wp:positionH>
                <wp:positionV relativeFrom="paragraph">
                  <wp:posOffset>260350</wp:posOffset>
                </wp:positionV>
                <wp:extent cx="3676650" cy="2952750"/>
                <wp:effectExtent l="0" t="0" r="19050" b="19050"/>
                <wp:wrapTopAndBottom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{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22:00"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33:00"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fe_id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44:00"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]</w:t>
                            </w:r>
                          </w:p>
                          <w:p w:rsidR="0056683B" w:rsidRDefault="0056683B" w:rsidP="005668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7E418" id="_x0000_s1040" type="#_x0000_t202" style="position:absolute;margin-left:78pt;margin-top:20.5pt;width:289.5pt;height:232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">
                <v:textbox>
                  <w:txbxContent>
                    <w:p w:rsidR="0056683B" w:rsidRPr="0056683B" w:rsidRDefault="0056683B" w:rsidP="0056683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{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22:00"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33:00"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44:00"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]</w:t>
                      </w:r>
                    </w:p>
                    <w:p w:rsidR="0056683B" w:rsidRDefault="0056683B" w:rsidP="0056683B"/>
                  </w:txbxContent>
                </v:textbox>
                <w10:wrap type="topAndBottom"/>
              </v:shape>
            </w:pict>
          </mc:Fallback>
        </mc:AlternateContent>
      </w:r>
    </w:p>
    <w:p w:rsidR="00EB1B7A" w:rsidRDefault="008601EB" w:rsidP="008601EB">
      <w:pPr>
        <w:pStyle w:val="Heading1"/>
        <w:rPr>
          <w:rFonts w:ascii="Century Gothic" w:hAnsi="Century Gothic"/>
          <w:sz w:val="56"/>
        </w:rPr>
      </w:pPr>
      <w:bookmarkStart w:id="11" w:name="_Toc3128202"/>
      <w:r w:rsidRPr="008601EB">
        <w:rPr>
          <w:rFonts w:ascii="Century Gothic" w:hAnsi="Century Gothic"/>
          <w:sz w:val="56"/>
        </w:rPr>
        <w:lastRenderedPageBreak/>
        <w:t>DISHWASHER</w:t>
      </w:r>
      <w:bookmarkEnd w:id="11"/>
    </w:p>
    <w:p w:rsidR="008601EB" w:rsidRDefault="008601EB" w:rsidP="008601EB">
      <w:pPr>
        <w:pStyle w:val="Heading2"/>
      </w:pPr>
      <w:bookmarkStart w:id="12" w:name="_Toc3128203"/>
      <w:r>
        <w:t>GET: Get dishwasher details by name and password</w:t>
      </w:r>
      <w:bookmarkEnd w:id="12"/>
    </w:p>
    <w:p w:rsidR="008601EB" w:rsidRDefault="008601EB" w:rsidP="008601EB">
      <w:r>
        <w:t xml:space="preserve">URL: </w:t>
      </w:r>
      <w:hyperlink r:id="rId17" w:history="1">
        <w:r w:rsidRPr="00724274">
          <w:rPr>
            <w:rStyle w:val="Hyperlink"/>
          </w:rPr>
          <w:t>http://host:port/api/dishwasher/name/password</w:t>
        </w:r>
      </w:hyperlink>
    </w:p>
    <w:p w:rsidR="008601EB" w:rsidRDefault="008601EB" w:rsidP="008601EB">
      <w:r>
        <w:t xml:space="preserve">Example: </w:t>
      </w:r>
      <w:hyperlink r:id="rId18" w:history="1">
        <w:r w:rsidRPr="00724274">
          <w:rPr>
            <w:rStyle w:val="Hyperlink"/>
          </w:rPr>
          <w:t>http://borrowcupapi.herokuapp.com/api/dishwasher/campus%20centre/wash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:rsidR="008601EB" w:rsidRDefault="008601EB" w:rsidP="008601EB"/>
    <w:p w:rsidR="008601EB" w:rsidRDefault="008601EB" w:rsidP="008601EB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8C1BD6B" wp14:editId="0B8C70F7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mpus Centr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wash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37.91178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45.13291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reated_at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4T19:11:00.000Z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updated_at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1BD6B" id="_x0000_s1041" type="#_x0000_t202" style="position:absolute;margin-left:86.5pt;margin-top:23.1pt;width:291pt;height:166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">
                <v:textbox>
                  <w:txbxContent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mpus Centr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wash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37.91178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45.13291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reated_at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4T19:11:00.000Z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updated_at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:rsidR="008601EB" w:rsidRDefault="008601EB" w:rsidP="008601EB"/>
                  </w:txbxContent>
                </v:textbox>
                <w10:wrap type="topAndBottom"/>
              </v:shape>
            </w:pict>
          </mc:Fallback>
        </mc:AlternateContent>
      </w:r>
      <w:r>
        <w:t>Response:</w:t>
      </w:r>
    </w:p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>
      <w:pPr>
        <w:pStyle w:val="Heading2"/>
      </w:pPr>
      <w:bookmarkStart w:id="13" w:name="_Toc3128204"/>
      <w:r>
        <w:t>POST: Add a dishwasher</w:t>
      </w:r>
      <w:bookmarkEnd w:id="13"/>
    </w:p>
    <w:p w:rsidR="008601EB" w:rsidRPr="00BD14BC" w:rsidRDefault="008601EB" w:rsidP="008601EB">
      <w:r>
        <w:t xml:space="preserve">URL: </w:t>
      </w:r>
      <w:hyperlink r:id="rId19" w:history="1">
        <w:r w:rsidRPr="00724274">
          <w:rPr>
            <w:rStyle w:val="Hyperlink"/>
          </w:rPr>
          <w:t>http://host:port/api/</w:t>
        </w:r>
      </w:hyperlink>
      <w:r>
        <w:rPr>
          <w:rStyle w:val="Hyperlink"/>
        </w:rPr>
        <w:t>dishwasher</w:t>
      </w:r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8601EB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5D664F6" wp14:editId="2CEBF1CF">
                <wp:simplePos x="0" y="0"/>
                <wp:positionH relativeFrom="column">
                  <wp:posOffset>1638300</wp:posOffset>
                </wp:positionH>
                <wp:positionV relativeFrom="paragraph">
                  <wp:posOffset>185420</wp:posOffset>
                </wp:positionV>
                <wp:extent cx="2457450" cy="1327150"/>
                <wp:effectExtent l="0" t="0" r="19050" b="2540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mpus Centre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password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664F6" id="_x0000_s1042" type="#_x0000_t202" style="position:absolute;margin-left:129pt;margin-top:14.6pt;width:193.5pt;height:104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">
                <v:textbox>
                  <w:txbxContent>
                    <w:p w:rsidR="008601EB" w:rsidRPr="00E46E45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mpus Centre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password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</w:p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>
      <w:pPr>
        <w:pStyle w:val="Heading2"/>
      </w:pPr>
      <w:bookmarkStart w:id="14" w:name="_Toc3128205"/>
      <w:r>
        <w:lastRenderedPageBreak/>
        <w:t>PUT: Update a dishwasher</w:t>
      </w:r>
      <w:bookmarkEnd w:id="14"/>
      <w:r>
        <w:t xml:space="preserve"> </w:t>
      </w:r>
    </w:p>
    <w:p w:rsidR="008601EB" w:rsidRDefault="008601EB" w:rsidP="008601EB">
      <w:r>
        <w:t xml:space="preserve">URL: </w:t>
      </w:r>
      <w:hyperlink r:id="rId20" w:history="1">
        <w:r w:rsidRPr="00724274">
          <w:rPr>
            <w:rStyle w:val="Hyperlink"/>
          </w:rPr>
          <w:t>http://host:port/api/dishwasher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8601EB" w:rsidRPr="00BD14BC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2A84DC4" wp14:editId="3DBC418E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84DC4" id="_x0000_s1043" type="#_x0000_t202" style="position:absolute;margin-left:223pt;margin-top:86.8pt;width:185.9pt;height: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8r3JQIAAE0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">
                <v:textbox>
                  <w:txbxContent>
                    <w:p w:rsidR="008601EB" w:rsidRPr="00BD14BC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A2BA70B" wp14:editId="77B4559E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2BA70B" id="_x0000_s1044" type="#_x0000_t202" style="position:absolute;margin-left:43.7pt;margin-top:73.3pt;width:185.9pt;height:88.35pt;z-index:25170432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">
                <v:textbox>
                  <w:txbxContent>
                    <w:p w:rsidR="008601EB" w:rsidRPr="00BD14BC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5C457BB8" wp14:editId="70A81C48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57BB8" id="_x0000_s1045" type="#_x0000_t202" style="position:absolute;margin-left:223pt;margin-top:14.3pt;width:185.9pt;height:74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XBwJwIAAE0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8RFwcCcCAABNBAAADgAAAAAAAAAAAAAAAAAuAgAAZHJzL2Uy&#10;b0RvYy54bWxQSwECLQAUAAYACAAAACEAS+yVleAAAAAKAQAADwAAAAAAAAAAAAAAAACBBAAAZHJz&#10;L2Rvd25yZXYueG1sUEsFBgAAAAAEAAQA8wAAAI4FAAAAAA==&#10;">
                <v:textbox>
                  <w:txbxContent>
                    <w:p w:rsidR="008601EB" w:rsidRPr="00BD14BC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7C51D935" wp14:editId="6B06CB8D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1D935" id="_x0000_s1046" type="#_x0000_t202" style="position:absolute;margin-left:43.4pt;margin-top:14.4pt;width:185.9pt;height:59pt;z-index:2517032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">
                <v:textbox>
                  <w:txbxContent>
                    <w:p w:rsidR="008601EB" w:rsidRPr="00BD14BC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</w:p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Pr="008601EB" w:rsidRDefault="008601EB" w:rsidP="008601EB"/>
    <w:p w:rsidR="00EB1B7A" w:rsidRDefault="00282E6B" w:rsidP="00282E6B">
      <w:pPr>
        <w:pStyle w:val="Heading1"/>
        <w:rPr>
          <w:rFonts w:ascii="Century Gothic" w:hAnsi="Century Gothic"/>
          <w:sz w:val="56"/>
        </w:rPr>
      </w:pPr>
      <w:bookmarkStart w:id="15" w:name="_Toc3128206"/>
      <w:r w:rsidRPr="00282E6B">
        <w:rPr>
          <w:rFonts w:ascii="Century Gothic" w:hAnsi="Century Gothic"/>
          <w:sz w:val="56"/>
        </w:rPr>
        <w:t>BIN</w:t>
      </w:r>
      <w:bookmarkEnd w:id="15"/>
    </w:p>
    <w:p w:rsidR="0036671E" w:rsidRDefault="0036671E" w:rsidP="0036671E">
      <w:pPr>
        <w:pStyle w:val="Heading2"/>
      </w:pPr>
      <w:bookmarkStart w:id="16" w:name="_Toc3128207"/>
      <w:r>
        <w:t>POST: Add a bin</w:t>
      </w:r>
      <w:bookmarkEnd w:id="16"/>
    </w:p>
    <w:p w:rsidR="0036671E" w:rsidRPr="0036671E" w:rsidRDefault="0036671E" w:rsidP="0036671E">
      <w:r>
        <w:t>URL: http://host:port/api/bin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C27FB2" w:rsidTr="00767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27FB2" w:rsidRDefault="00C27FB2" w:rsidP="00C27FB2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</w:t>
            </w:r>
            <w:r w:rsidR="007676B5">
              <w:t>S</w:t>
            </w:r>
          </w:p>
        </w:tc>
        <w:tc>
          <w:tcPr>
            <w:tcW w:w="1016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27FB2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27FB2" w:rsidRDefault="00C27FB2" w:rsidP="00C27FB2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C27FB2" w:rsidRDefault="00C27FB2" w:rsidP="007676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282E6B" w:rsidRDefault="00C27FB2" w:rsidP="00C27FB2">
      <w:r w:rsidRPr="00282E6B">
        <w:rPr>
          <w:rFonts w:ascii="Century Gothic" w:hAnsi="Century Gothic"/>
          <w:noProof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713230</wp:posOffset>
                </wp:positionH>
                <wp:positionV relativeFrom="paragraph">
                  <wp:posOffset>123825</wp:posOffset>
                </wp:positionV>
                <wp:extent cx="2360930" cy="11493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134.9pt;margin-top:9.75pt;width:185.9pt;height:90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">
                <v:textbox>
                  <w:txbxContent>
                    <w:p w:rsidR="008601EB" w:rsidRPr="00282E6B" w:rsidRDefault="008601EB" w:rsidP="00282E6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282E6B" w:rsidRDefault="008601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282E6B" w:rsidRDefault="008601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282E6B" w:rsidRDefault="008601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8601EB" w:rsidRPr="00282E6B" w:rsidRDefault="008601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C25399" w:rsidP="00C25399">
      <w:pPr>
        <w:pStyle w:val="Heading2"/>
      </w:pPr>
      <w:bookmarkStart w:id="17" w:name="_Toc3128208"/>
      <w:r>
        <w:lastRenderedPageBreak/>
        <w:t>PUT: Update a bin</w:t>
      </w:r>
      <w:bookmarkEnd w:id="17"/>
    </w:p>
    <w:p w:rsidR="00C25399" w:rsidRPr="00C25399" w:rsidRDefault="00C25399" w:rsidP="00C253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3999230</wp:posOffset>
                </wp:positionH>
                <wp:positionV relativeFrom="paragraph">
                  <wp:posOffset>1499235</wp:posOffset>
                </wp:positionV>
                <wp:extent cx="2360930" cy="755650"/>
                <wp:effectExtent l="0" t="0" r="127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5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314.9pt;margin-top:118.05pt;width:185.9pt;height:5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RlrJgIAAEw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">
                <v:textbox>
                  <w:txbxContent>
                    <w:p w:rsidR="008601EB" w:rsidRPr="007676B5" w:rsidRDefault="008601EB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-560070</wp:posOffset>
                </wp:positionH>
                <wp:positionV relativeFrom="paragraph">
                  <wp:posOffset>1502410</wp:posOffset>
                </wp:positionV>
                <wp:extent cx="2360930" cy="939800"/>
                <wp:effectExtent l="0" t="0" r="127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-44.1pt;margin-top:118.3pt;width:185.9pt;height:74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M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">
                <v:textbox>
                  <w:txbxContent>
                    <w:p w:rsidR="008601EB" w:rsidRPr="007676B5" w:rsidRDefault="008601EB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719580</wp:posOffset>
                </wp:positionH>
                <wp:positionV relativeFrom="paragraph">
                  <wp:posOffset>1498600</wp:posOffset>
                </wp:positionV>
                <wp:extent cx="2360930" cy="1123950"/>
                <wp:effectExtent l="0" t="0" r="127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0" type="#_x0000_t202" style="position:absolute;margin-left:135.4pt;margin-top:118pt;width:185.9pt;height:88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">
                <v:textbox>
                  <w:txbxContent>
                    <w:p w:rsidR="008601EB" w:rsidRPr="007676B5" w:rsidRDefault="008601EB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t>URL: http://host:port/api/bin/1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7676B5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676B5" w:rsidRDefault="007676B5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7676B5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676B5" w:rsidRDefault="007676B5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7676B5"/>
    <w:p w:rsidR="00EB1B7A" w:rsidRDefault="00EB1B7A" w:rsidP="00EB1B7A">
      <w:pPr>
        <w:pStyle w:val="Heading1"/>
        <w:rPr>
          <w:rFonts w:ascii="Century Gothic" w:hAnsi="Century Gothic"/>
          <w:sz w:val="56"/>
        </w:rPr>
      </w:pPr>
      <w:bookmarkStart w:id="18" w:name="_Toc3128209"/>
      <w:r>
        <w:rPr>
          <w:rFonts w:ascii="Century Gothic" w:hAnsi="Century Gothic"/>
          <w:sz w:val="56"/>
        </w:rPr>
        <w:t>RETURN</w:t>
      </w:r>
      <w:bookmarkEnd w:id="18"/>
    </w:p>
    <w:p w:rsidR="00EB1B7A" w:rsidRDefault="00EB1B7A" w:rsidP="00EB1B7A">
      <w:pPr>
        <w:pStyle w:val="Heading2"/>
      </w:pPr>
      <w:bookmarkStart w:id="19" w:name="_Toc3128210"/>
      <w:r>
        <w:t>POST: Add a return record</w:t>
      </w:r>
      <w:bookmarkEnd w:id="19"/>
    </w:p>
    <w:p w:rsidR="00EB1B7A" w:rsidRPr="00956DB1" w:rsidRDefault="00EB1B7A" w:rsidP="00EB1B7A">
      <w:r>
        <w:t xml:space="preserve">URL: </w:t>
      </w:r>
      <w:hyperlink r:id="rId21" w:history="1">
        <w:r w:rsidRPr="002A60FA">
          <w:rPr>
            <w:rStyle w:val="Hyperlink"/>
          </w:rPr>
          <w:t>http://host:port/api/return</w:t>
        </w:r>
      </w:hyperlink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1B7A" w:rsidRDefault="00EB1B7A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and scanned_at will be taken care by the database and API respectively.</w:t>
            </w:r>
          </w:p>
          <w:p w:rsidR="002D00E2" w:rsidRDefault="002D00E2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ake sure that the cup, </w:t>
            </w:r>
            <w:r w:rsidR="0054592F">
              <w:t>dishwasher</w:t>
            </w:r>
            <w:r>
              <w:t xml:space="preserve"> and bin ids already exists in respective tables.</w:t>
            </w:r>
          </w:p>
        </w:tc>
      </w:tr>
    </w:tbl>
    <w:p w:rsidR="00EB1B7A" w:rsidRDefault="00EB1B7A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ADC6531" wp14:editId="1422D7C7">
                <wp:simplePos x="0" y="0"/>
                <wp:positionH relativeFrom="column">
                  <wp:posOffset>1714500</wp:posOffset>
                </wp:positionH>
                <wp:positionV relativeFrom="paragraph">
                  <wp:posOffset>147955</wp:posOffset>
                </wp:positionV>
                <wp:extent cx="2360930" cy="1016000"/>
                <wp:effectExtent l="0" t="0" r="12700" b="1270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="0054592F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5</w:t>
                            </w:r>
                          </w:p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DC6531" id="_x0000_t202" coordsize="21600,21600" o:spt="202" path="m,l,21600r21600,l21600,xe">
                <v:stroke joinstyle="miter"/>
                <v:path gradientshapeok="t" o:connecttype="rect"/>
              </v:shapetype>
              <v:shape id="_x0000_s1051" type="#_x0000_t202" style="position:absolute;margin-left:135pt;margin-top:11.65pt;width:185.9pt;height:80pt;z-index:2516879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">
                <v:textbox>
                  <w:txbxContent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="0054592F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5</w:t>
                      </w:r>
                    </w:p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EB1B7A"/>
                  </w:txbxContent>
                </v:textbox>
                <w10:wrap type="square"/>
              </v:shape>
            </w:pict>
          </mc:Fallback>
        </mc:AlternateContent>
      </w:r>
    </w:p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>
      <w:pPr>
        <w:pStyle w:val="Heading2"/>
      </w:pPr>
      <w:bookmarkStart w:id="20" w:name="_Toc3128211"/>
      <w:r>
        <w:lastRenderedPageBreak/>
        <w:t xml:space="preserve">PUT: Update a </w:t>
      </w:r>
      <w:r w:rsidR="0036671E">
        <w:t>return</w:t>
      </w:r>
      <w:r>
        <w:t xml:space="preserve"> record</w:t>
      </w:r>
      <w:bookmarkEnd w:id="20"/>
    </w:p>
    <w:p w:rsidR="00EB1B7A" w:rsidRPr="00BB382E" w:rsidRDefault="00B34717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>
                <wp:simplePos x="0" y="0"/>
                <wp:positionH relativeFrom="column">
                  <wp:posOffset>-336550</wp:posOffset>
                </wp:positionH>
                <wp:positionV relativeFrom="paragraph">
                  <wp:posOffset>2345055</wp:posOffset>
                </wp:positionV>
                <wp:extent cx="3257550" cy="793750"/>
                <wp:effectExtent l="0" t="0" r="19050" b="2540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2" type="#_x0000_t202" style="position:absolute;margin-left:-26.5pt;margin-top:184.65pt;width:256.5pt;height:62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">
                <v:textbox>
                  <w:txbxContent>
                    <w:p w:rsidR="008601EB" w:rsidRPr="0036671E" w:rsidRDefault="008601EB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>
                <wp:simplePos x="0" y="0"/>
                <wp:positionH relativeFrom="column">
                  <wp:posOffset>-336550</wp:posOffset>
                </wp:positionH>
                <wp:positionV relativeFrom="paragraph">
                  <wp:posOffset>1195705</wp:posOffset>
                </wp:positionV>
                <wp:extent cx="3257550" cy="1149350"/>
                <wp:effectExtent l="0" t="0" r="19050" b="127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="0054592F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-26.5pt;margin-top:94.15pt;width:256.5pt;height:90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maVJwIAAE4EAAAOAAAAZHJzL2Uyb0RvYy54bWysVNtu2zAMfR+wfxD0vjh2k6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">
                <v:textbox>
                  <w:txbxContent>
                    <w:p w:rsidR="008601EB" w:rsidRPr="0036671E" w:rsidRDefault="008601EB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="0054592F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7BCB201" wp14:editId="3D05997E">
                <wp:simplePos x="0" y="0"/>
                <wp:positionH relativeFrom="column">
                  <wp:posOffset>2921000</wp:posOffset>
                </wp:positionH>
                <wp:positionV relativeFrom="paragraph">
                  <wp:posOffset>1195705</wp:posOffset>
                </wp:positionV>
                <wp:extent cx="3187700" cy="1200150"/>
                <wp:effectExtent l="0" t="0" r="1270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="0054592F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bookmarkStart w:id="21" w:name="_GoBack"/>
                            <w:bookmarkEnd w:id="21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CB201" id="_x0000_s1054" type="#_x0000_t202" style="position:absolute;margin-left:230pt;margin-top:94.15pt;width:251pt;height:9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">
                <v:textbox>
                  <w:txbxContent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="0054592F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bookmarkStart w:id="22" w:name="_GoBack"/>
                      <w:bookmarkEnd w:id="22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EB1B7A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>
                <wp:simplePos x="0" y="0"/>
                <wp:positionH relativeFrom="column">
                  <wp:posOffset>2921000</wp:posOffset>
                </wp:positionH>
                <wp:positionV relativeFrom="paragraph">
                  <wp:posOffset>2395855</wp:posOffset>
                </wp:positionV>
                <wp:extent cx="3187700" cy="914400"/>
                <wp:effectExtent l="0" t="0" r="12700" b="190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="0054592F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230pt;margin-top:188.65pt;width:251pt;height:1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">
                <v:textbox>
                  <w:txbxContent>
                    <w:p w:rsidR="008601EB" w:rsidRPr="0036671E" w:rsidRDefault="008601EB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="0054592F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 w:rsidR="00EB1B7A">
        <w:t xml:space="preserve">URL: </w:t>
      </w:r>
      <w:hyperlink r:id="rId22" w:history="1">
        <w:r w:rsidR="0036671E" w:rsidRPr="002A60FA">
          <w:rPr>
            <w:rStyle w:val="Hyperlink"/>
          </w:rPr>
          <w:t>http://host:port/api/return/5</w:t>
        </w:r>
      </w:hyperlink>
      <w:r w:rsidR="00EB1B7A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1B7A" w:rsidRDefault="00EB1B7A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36671E">
              <w:t>four</w:t>
            </w:r>
            <w:r w:rsidRPr="007676B5">
              <w:t xml:space="preserve"> properties or any </w:t>
            </w:r>
            <w:r w:rsidR="0036671E">
              <w:t xml:space="preserve">three or </w:t>
            </w:r>
            <w:r w:rsidRPr="007676B5">
              <w:t>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3F1971" w:rsidRDefault="003F1971" w:rsidP="00C27FB2"/>
    <w:p w:rsidR="003F1971" w:rsidRDefault="003F1971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3F1971" w:rsidRDefault="003F1971" w:rsidP="003F1971">
      <w:pPr>
        <w:pStyle w:val="Heading2"/>
      </w:pPr>
      <w:bookmarkStart w:id="23" w:name="_Toc3128212"/>
      <w:r>
        <w:lastRenderedPageBreak/>
        <w:t>POST: Add bulk records from return cache</w:t>
      </w:r>
      <w:bookmarkEnd w:id="23"/>
    </w:p>
    <w:p w:rsidR="003F1971" w:rsidRDefault="003F1971" w:rsidP="003F1971">
      <w:r>
        <w:t xml:space="preserve">URL: </w:t>
      </w:r>
      <w:hyperlink r:id="rId23" w:history="1">
        <w:r w:rsidRPr="00724274">
          <w:rPr>
            <w:rStyle w:val="Hyperlink"/>
          </w:rPr>
          <w:t>http://host:port/api/return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3F1971" w:rsidTr="00B840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3F1971" w:rsidRDefault="003F1971" w:rsidP="00B840D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3F1971" w:rsidTr="00B840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3F1971" w:rsidRDefault="003F1971" w:rsidP="00B840D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3F1971" w:rsidRDefault="003F1971" w:rsidP="00B840D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:rsidR="003F1971" w:rsidRDefault="003F1971" w:rsidP="00B840D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, bin and dishwasher ids already exists in respective tables.</w:t>
            </w:r>
          </w:p>
        </w:tc>
      </w:tr>
    </w:tbl>
    <w:p w:rsidR="003F1971" w:rsidRPr="00282E6B" w:rsidRDefault="003F1971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C938591" wp14:editId="1277BD6E">
                <wp:simplePos x="0" y="0"/>
                <wp:positionH relativeFrom="column">
                  <wp:posOffset>990600</wp:posOffset>
                </wp:positionH>
                <wp:positionV relativeFrom="paragraph">
                  <wp:posOffset>262255</wp:posOffset>
                </wp:positionV>
                <wp:extent cx="3676650" cy="3752850"/>
                <wp:effectExtent l="0" t="0" r="19050" b="19050"/>
                <wp:wrapTopAndBottom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375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14:27:53"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2:00"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up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bin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canned_at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3:00"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:rsidR="003F1971" w:rsidRDefault="003F1971" w:rsidP="003F1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38591" id="_x0000_s1056" type="#_x0000_t202" style="position:absolute;margin-left:78pt;margin-top:20.65pt;width:289.5pt;height:29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">
                <v:textbox>
                  <w:txbxContent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14:27:53"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2:00"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3:00"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:rsidR="003F1971" w:rsidRDefault="003F1971" w:rsidP="003F1971"/>
                  </w:txbxContent>
                </v:textbox>
                <w10:wrap type="topAndBottom"/>
              </v:shape>
            </w:pict>
          </mc:Fallback>
        </mc:AlternateContent>
      </w:r>
    </w:p>
    <w:sectPr w:rsidR="003F1971" w:rsidRPr="00282E6B" w:rsidSect="00282E6B">
      <w:footerReference w:type="default" r:id="rId2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62E4" w:rsidRDefault="00FB62E4" w:rsidP="00282E6B">
      <w:pPr>
        <w:spacing w:after="0" w:line="240" w:lineRule="auto"/>
      </w:pPr>
      <w:r>
        <w:separator/>
      </w:r>
    </w:p>
  </w:endnote>
  <w:endnote w:type="continuationSeparator" w:id="0">
    <w:p w:rsidR="00FB62E4" w:rsidRDefault="00FB62E4" w:rsidP="00282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03871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601EB" w:rsidRDefault="008601E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8601EB" w:rsidRDefault="008601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62E4" w:rsidRDefault="00FB62E4" w:rsidP="00282E6B">
      <w:pPr>
        <w:spacing w:after="0" w:line="240" w:lineRule="auto"/>
      </w:pPr>
      <w:r>
        <w:separator/>
      </w:r>
    </w:p>
  </w:footnote>
  <w:footnote w:type="continuationSeparator" w:id="0">
    <w:p w:rsidR="00FB62E4" w:rsidRDefault="00FB62E4" w:rsidP="00282E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7A0"/>
    <w:multiLevelType w:val="hybridMultilevel"/>
    <w:tmpl w:val="0914B6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E5A27"/>
    <w:multiLevelType w:val="hybridMultilevel"/>
    <w:tmpl w:val="941A5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B2664"/>
    <w:multiLevelType w:val="hybridMultilevel"/>
    <w:tmpl w:val="2190D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FF0706"/>
    <w:multiLevelType w:val="hybridMultilevel"/>
    <w:tmpl w:val="58F2B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1757CB"/>
    <w:multiLevelType w:val="hybridMultilevel"/>
    <w:tmpl w:val="B60A2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F91544"/>
    <w:multiLevelType w:val="hybridMultilevel"/>
    <w:tmpl w:val="1BC24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Y0Nja3NDAwNzZV0lEKTi0uzszPAykwrgUAHgLDzSwAAAA="/>
  </w:docVars>
  <w:rsids>
    <w:rsidRoot w:val="00282E6B"/>
    <w:rsid w:val="000378A8"/>
    <w:rsid w:val="00282E6B"/>
    <w:rsid w:val="002D00E2"/>
    <w:rsid w:val="0036671E"/>
    <w:rsid w:val="003F1971"/>
    <w:rsid w:val="0054592F"/>
    <w:rsid w:val="0056683B"/>
    <w:rsid w:val="007676B5"/>
    <w:rsid w:val="008601EB"/>
    <w:rsid w:val="008D7AB9"/>
    <w:rsid w:val="00956DB1"/>
    <w:rsid w:val="009C685A"/>
    <w:rsid w:val="00B34717"/>
    <w:rsid w:val="00BB382E"/>
    <w:rsid w:val="00BD0F4B"/>
    <w:rsid w:val="00BD14BC"/>
    <w:rsid w:val="00C20FFC"/>
    <w:rsid w:val="00C25399"/>
    <w:rsid w:val="00C27FB2"/>
    <w:rsid w:val="00CC205D"/>
    <w:rsid w:val="00D209BC"/>
    <w:rsid w:val="00D82464"/>
    <w:rsid w:val="00E46E45"/>
    <w:rsid w:val="00EB1B7A"/>
    <w:rsid w:val="00EB2DE8"/>
    <w:rsid w:val="00EB4F75"/>
    <w:rsid w:val="00F30F49"/>
    <w:rsid w:val="00F60BA7"/>
    <w:rsid w:val="00F61841"/>
    <w:rsid w:val="00FB62E4"/>
    <w:rsid w:val="00FF1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B6984"/>
  <w15:chartTrackingRefBased/>
  <w15:docId w15:val="{8E8AC7FC-AF0C-4352-BDB6-27BE4B84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2E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E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E6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2E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82E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6B"/>
  </w:style>
  <w:style w:type="paragraph" w:styleId="Footer">
    <w:name w:val="footer"/>
    <w:basedOn w:val="Normal"/>
    <w:link w:val="Foot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6B"/>
  </w:style>
  <w:style w:type="paragraph" w:styleId="ListParagraph">
    <w:name w:val="List Paragraph"/>
    <w:basedOn w:val="Normal"/>
    <w:uiPriority w:val="34"/>
    <w:qFormat/>
    <w:rsid w:val="00282E6B"/>
    <w:pPr>
      <w:ind w:left="720"/>
      <w:contextualSpacing/>
    </w:pPr>
  </w:style>
  <w:style w:type="table" w:styleId="TableGrid">
    <w:name w:val="Table Grid"/>
    <w:basedOn w:val="TableNormal"/>
    <w:uiPriority w:val="39"/>
    <w:rsid w:val="00C27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1">
    <w:name w:val="Plain Table 1"/>
    <w:basedOn w:val="TableNormal"/>
    <w:uiPriority w:val="41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7676B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7676B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56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D14BC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BD14B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8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7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0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6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5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6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7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1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9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5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st:port/api/cafe/name/password" TargetMode="External"/><Relationship Id="rId13" Type="http://schemas.openxmlformats.org/officeDocument/2006/relationships/hyperlink" Target="http://host:port/api/cup/3" TargetMode="External"/><Relationship Id="rId18" Type="http://schemas.openxmlformats.org/officeDocument/2006/relationships/hyperlink" Target="http://borrowcupapi.herokuapp.com/api/dishwasher/campus%20centre/wash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host:port/api/return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host:port/api/cup" TargetMode="External"/><Relationship Id="rId17" Type="http://schemas.openxmlformats.org/officeDocument/2006/relationships/hyperlink" Target="http://host:port/api/dishwasher/name/password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ost:port/api/sale/cache" TargetMode="External"/><Relationship Id="rId20" Type="http://schemas.openxmlformats.org/officeDocument/2006/relationships/hyperlink" Target="http://host:port/api/dishwasher/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st:port/api/cafe/3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host:port/api/sale/5" TargetMode="External"/><Relationship Id="rId23" Type="http://schemas.openxmlformats.org/officeDocument/2006/relationships/hyperlink" Target="http://host:port/api/return/cache" TargetMode="External"/><Relationship Id="rId10" Type="http://schemas.openxmlformats.org/officeDocument/2006/relationships/hyperlink" Target="http://host:port/api/cafe" TargetMode="External"/><Relationship Id="rId19" Type="http://schemas.openxmlformats.org/officeDocument/2006/relationships/hyperlink" Target="http://host:port/api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orrowcupapi.herokuapp.com/api/cafe/nesso/pass" TargetMode="External"/><Relationship Id="rId14" Type="http://schemas.openxmlformats.org/officeDocument/2006/relationships/hyperlink" Target="http://host:port/api/sale" TargetMode="External"/><Relationship Id="rId22" Type="http://schemas.openxmlformats.org/officeDocument/2006/relationships/hyperlink" Target="http://host:port/api/return/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D13DDA-92E7-4747-8BCF-C2D27A62C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10</Words>
  <Characters>5758</Characters>
  <Application>Microsoft Office Word</Application>
  <DocSecurity>2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hant Jain</dc:creator>
  <cp:keywords/>
  <dc:description/>
  <cp:lastModifiedBy>Arihant Jain</cp:lastModifiedBy>
  <cp:revision>11</cp:revision>
  <dcterms:created xsi:type="dcterms:W3CDTF">2019-01-04T13:45:00Z</dcterms:created>
  <dcterms:modified xsi:type="dcterms:W3CDTF">2019-05-07T12:22:00Z</dcterms:modified>
</cp:coreProperties>
</file>